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220D" w:rsidRPr="00A6220D" w:rsidRDefault="00A6220D" w:rsidP="00A6220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52 - PartyFreaks – PartyGuard Web Application</w:t>
      </w:r>
    </w:p>
    <w:p w:rsidR="00A6220D" w:rsidRPr="00A6220D" w:rsidRDefault="00A6220D" w:rsidP="00A6220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Client: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 Jacob Stansbury (</w:t>
      </w:r>
      <w:hyperlink r:id="rId7" w:history="1">
        <w:r w:rsidRPr="00A6220D">
          <w:rPr>
            <w:rFonts w:ascii="Helvetica" w:eastAsia="Times New Roman" w:hAnsi="Helvetica" w:cs="Helvetica"/>
            <w:color w:val="008EE2"/>
            <w:sz w:val="21"/>
            <w:szCs w:val="21"/>
          </w:rPr>
          <w:t>S516098@mail.nwmissouri.edu</w:t>
        </w:r>
      </w:hyperlink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)</w:t>
      </w:r>
    </w:p>
    <w:p w:rsidR="00A6220D" w:rsidRPr="00A6220D" w:rsidRDefault="00A6220D" w:rsidP="00A6220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oles and Responsibilities: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imary Contac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Prem Abishai Parise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Client managemen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Nihitha Reddy Bhimireddy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quirements managemen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Lokesh Reddy Pothapu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Data managemen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Srichaitanya Peddinti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Issues managemen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Sindhuja Pannala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Quality and testing managemen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Spandana Velaga</w:t>
      </w:r>
    </w:p>
    <w:p w:rsidR="00A6220D" w:rsidRPr="00A6220D" w:rsidRDefault="00A6220D" w:rsidP="00A6220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Communications and documentation management: </w:t>
      </w:r>
      <w:r w:rsidRPr="00A6220D">
        <w:rPr>
          <w:rFonts w:ascii="Helvetica" w:eastAsia="Times New Roman" w:hAnsi="Helvetica" w:cs="Helvetica"/>
          <w:color w:val="2D3B45"/>
          <w:sz w:val="21"/>
          <w:szCs w:val="21"/>
        </w:rPr>
        <w:t>Gopinadh Cherupally</w:t>
      </w:r>
    </w:p>
    <w:p w:rsidR="00A6220D" w:rsidRPr="00A6220D" w:rsidRDefault="00A6220D" w:rsidP="00A6220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A62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rtifacts:</w:t>
      </w:r>
    </w:p>
    <w:tbl>
      <w:tblPr>
        <w:tblW w:w="10080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5"/>
        <w:gridCol w:w="2685"/>
        <w:gridCol w:w="3525"/>
        <w:gridCol w:w="1695"/>
      </w:tblGrid>
      <w:tr w:rsidR="00A6220D" w:rsidRPr="00A6220D" w:rsidTr="00F75423">
        <w:tc>
          <w:tcPr>
            <w:tcW w:w="21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</w:pPr>
            <w:r w:rsidRPr="00F75423"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  <w:t>Name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</w:pPr>
            <w:r w:rsidRPr="00F75423"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  <w:t>Artifact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</w:pPr>
            <w:r w:rsidRPr="00F75423"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  <w:t>Evaluation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</w:pPr>
            <w:r w:rsidRPr="00F75423">
              <w:rPr>
                <w:rFonts w:ascii="Helvetica" w:eastAsia="Times New Roman" w:hAnsi="Helvetica" w:cs="Helvetica"/>
                <w:b/>
                <w:color w:val="2D3B45"/>
                <w:sz w:val="21"/>
                <w:szCs w:val="21"/>
              </w:rPr>
              <w:t>%Complete</w:t>
            </w:r>
          </w:p>
        </w:tc>
      </w:tr>
      <w:tr w:rsidR="00F02835" w:rsidRPr="00A6220D" w:rsidTr="00451C9B">
        <w:tc>
          <w:tcPr>
            <w:tcW w:w="217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Prem Abishai Parise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Add customer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451C9B">
        <w:tc>
          <w:tcPr>
            <w:tcW w:w="0" w:type="auto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F75423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ustomer Acknowledgement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451C9B">
        <w:tc>
          <w:tcPr>
            <w:tcW w:w="0" w:type="auto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Dashboard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451C9B">
        <w:tc>
          <w:tcPr>
            <w:tcW w:w="0" w:type="auto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View customers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451C9B">
        <w:tc>
          <w:tcPr>
            <w:tcW w:w="0" w:type="auto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Login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and navigation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451C9B">
        <w:tc>
          <w:tcPr>
            <w:tcW w:w="0" w:type="auto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Registration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A6220D" w:rsidRPr="00A6220D" w:rsidTr="00F75423">
        <w:tc>
          <w:tcPr>
            <w:tcW w:w="217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Nihitha Reddy Bhimireddy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Email functionality on home page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Resolved email issue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A6220D" w:rsidRPr="00A6220D" w:rsidTr="00F75423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A6220D" w:rsidRPr="00A6220D" w:rsidRDefault="00A6220D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02835" w:rsidP="00F02835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Email functionality on 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ustomer acknowledgement page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Resolved email issue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F02835" w:rsidRPr="00A6220D" w:rsidTr="00C6756C">
        <w:tc>
          <w:tcPr>
            <w:tcW w:w="217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pandana Velaga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Profile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C6756C">
        <w:tc>
          <w:tcPr>
            <w:tcW w:w="0" w:type="auto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Profile Edit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F02835" w:rsidRPr="00A6220D" w:rsidTr="00C6756C">
        <w:tc>
          <w:tcPr>
            <w:tcW w:w="0" w:type="auto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F02835" w:rsidRPr="00A6220D" w:rsidRDefault="00F02835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hange password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F02835" w:rsidRPr="00A6220D" w:rsidRDefault="00F02835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100%</w:t>
            </w:r>
          </w:p>
        </w:tc>
      </w:tr>
      <w:tr w:rsidR="00A6220D" w:rsidRPr="00A6220D" w:rsidTr="00F75423">
        <w:tc>
          <w:tcPr>
            <w:tcW w:w="217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Lokesh reddy Pothapu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Basic user profile 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A6220D" w:rsidRPr="00A6220D" w:rsidTr="00F75423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A6220D" w:rsidRPr="00A6220D" w:rsidRDefault="00A6220D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Basic user Profile Edit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Implemented API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A6220D" w:rsidRPr="00A6220D" w:rsidTr="00F75423"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:rsidR="00A6220D" w:rsidRPr="00A6220D" w:rsidRDefault="00A6220D" w:rsidP="00A6220D">
            <w:pPr>
              <w:spacing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hange password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Implemented 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API 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42588C" w:rsidRPr="00A6220D" w:rsidTr="00E26223">
        <w:tc>
          <w:tcPr>
            <w:tcW w:w="217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richaitanya Peddinti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members.html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mpleted the functionality in members.html page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42588C" w:rsidRPr="00A6220D" w:rsidTr="00424EA0">
        <w:tc>
          <w:tcPr>
            <w:tcW w:w="2175" w:type="dxa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events creation page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worked on events creation page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80%</w:t>
            </w:r>
          </w:p>
        </w:tc>
      </w:tr>
      <w:tr w:rsidR="0042588C" w:rsidRPr="00A6220D" w:rsidTr="00E26223">
        <w:tc>
          <w:tcPr>
            <w:tcW w:w="217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Event confirmation page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reated and implemented functionality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42588C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80%</w:t>
            </w:r>
          </w:p>
        </w:tc>
      </w:tr>
      <w:tr w:rsidR="00A6220D" w:rsidRPr="00A6220D" w:rsidTr="00F75423">
        <w:tc>
          <w:tcPr>
            <w:tcW w:w="21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opinadh Cherupally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Guard user Testing</w:t>
            </w: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42588C" w:rsidRDefault="0042588C" w:rsidP="0042588C">
            <w:r>
              <w:t>Testing Guard user pages and integration testing</w:t>
            </w: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42588C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90%</w:t>
            </w:r>
          </w:p>
        </w:tc>
      </w:tr>
      <w:tr w:rsidR="00A6220D" w:rsidRPr="00A6220D" w:rsidTr="00F75423">
        <w:tc>
          <w:tcPr>
            <w:tcW w:w="21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F75423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indhuja  Pannala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A6220D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352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A6220D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  <w:tc>
          <w:tcPr>
            <w:tcW w:w="169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A6220D" w:rsidRPr="00A6220D" w:rsidRDefault="00A6220D" w:rsidP="00A6220D">
            <w:pPr>
              <w:spacing w:before="180" w:after="18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</w:p>
        </w:tc>
      </w:tr>
    </w:tbl>
    <w:p w:rsidR="003514BD" w:rsidRDefault="003514BD"/>
    <w:p w:rsidR="0042588C" w:rsidRDefault="0042588C">
      <w:pPr>
        <w:rPr>
          <w:b/>
        </w:rPr>
      </w:pPr>
      <w:r w:rsidRPr="00C81CF5">
        <w:rPr>
          <w:b/>
        </w:rPr>
        <w:t>Accomplishments:</w:t>
      </w:r>
    </w:p>
    <w:p w:rsidR="00C81CF5" w:rsidRDefault="00C81CF5">
      <w:pPr>
        <w:rPr>
          <w:b/>
        </w:rPr>
      </w:pPr>
      <w:r>
        <w:rPr>
          <w:b/>
        </w:rPr>
        <w:t>Prem Abishai Parise:</w:t>
      </w:r>
    </w:p>
    <w:p w:rsidR="00C81CF5" w:rsidRDefault="00C81CF5">
      <w:r w:rsidRPr="00C81CF5">
        <w:t>Hrs Worked: 20</w:t>
      </w: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mplemented API functionality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in Add customer page:</w:t>
      </w: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Repo link:</w:t>
      </w: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8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MasterUser/AddCustomer.html</w:t>
        </w:r>
      </w:hyperlink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9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AddCustomer.js</w:t>
        </w:r>
      </w:hyperlink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Screenshot</w:t>
      </w:r>
      <w:r w:rsidR="00A41B84">
        <w:rPr>
          <w:rFonts w:ascii="Helvetica" w:eastAsia="Times New Roman" w:hAnsi="Helvetica" w:cs="Helvetica"/>
          <w:color w:val="2D3B45"/>
          <w:sz w:val="21"/>
          <w:szCs w:val="21"/>
        </w:rPr>
        <w:t>:</w:t>
      </w:r>
    </w:p>
    <w:p w:rsidR="00A41B84" w:rsidRDefault="00A41B84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723B6A97" wp14:editId="72541690">
            <wp:extent cx="5943600" cy="28898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mplemented API functionality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in Dashboard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Repo link: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11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MasterUser/Dashboard.html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12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Dashboard.js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Screenshot</w:t>
      </w:r>
      <w:r w:rsidR="00A41B84">
        <w:rPr>
          <w:rFonts w:ascii="Helvetica" w:eastAsia="Times New Roman" w:hAnsi="Helvetica" w:cs="Helvetica"/>
          <w:color w:val="2D3B45"/>
          <w:sz w:val="21"/>
          <w:szCs w:val="21"/>
        </w:rPr>
        <w:t>:</w:t>
      </w:r>
    </w:p>
    <w:p w:rsidR="00A41B84" w:rsidRDefault="00A41B84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noProof/>
        </w:rPr>
        <w:drawing>
          <wp:inline distT="0" distB="0" distL="0" distR="0" wp14:anchorId="152D84C6" wp14:editId="0D579B29">
            <wp:extent cx="5943600" cy="304419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1B84" w:rsidRDefault="00A41B84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mplemented API functionality in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Customer acknowledgement page 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>Repo link: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14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MasterUser/AddAck.html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15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Addack.js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Screenshot</w:t>
      </w:r>
      <w:r w:rsidR="00A41B84">
        <w:rPr>
          <w:rFonts w:ascii="Helvetica" w:eastAsia="Times New Roman" w:hAnsi="Helvetica" w:cs="Helvetica"/>
          <w:color w:val="2D3B45"/>
          <w:sz w:val="21"/>
          <w:szCs w:val="21"/>
        </w:rPr>
        <w:t>:</w:t>
      </w:r>
    </w:p>
    <w:p w:rsidR="00A41B84" w:rsidRDefault="00A41B84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noProof/>
        </w:rPr>
        <w:drawing>
          <wp:inline distT="0" distB="0" distL="0" distR="0" wp14:anchorId="3122D913" wp14:editId="4A5AA270">
            <wp:extent cx="5943600" cy="30759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mplemented API functionality in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view Customers page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Repo link: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17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MasterUser/ViewCustomers.html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18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viewcustomer.js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Screenshot</w:t>
      </w:r>
      <w:r w:rsidR="00A41B84">
        <w:rPr>
          <w:rFonts w:ascii="Helvetica" w:eastAsia="Times New Roman" w:hAnsi="Helvetica" w:cs="Helvetica"/>
          <w:color w:val="2D3B45"/>
          <w:sz w:val="21"/>
          <w:szCs w:val="21"/>
        </w:rPr>
        <w:t>:</w:t>
      </w:r>
    </w:p>
    <w:p w:rsidR="00A41B84" w:rsidRDefault="00A41B84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765AE07D" wp14:editId="6A4481B1">
            <wp:extent cx="5943600" cy="310070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Implemented API functionality in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 Login page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Repo link: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20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Navbar/Login.html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21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authentication/Login.js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22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authentication/services.js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Screenshot</w:t>
      </w:r>
      <w:r w:rsidR="00A41B84">
        <w:rPr>
          <w:rFonts w:ascii="Helvetica" w:eastAsia="Times New Roman" w:hAnsi="Helvetica" w:cs="Helvetica"/>
          <w:color w:val="2D3B45"/>
          <w:sz w:val="21"/>
          <w:szCs w:val="21"/>
        </w:rPr>
        <w:t>:</w:t>
      </w:r>
    </w:p>
    <w:p w:rsidR="00A41B84" w:rsidRDefault="00A41B84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noProof/>
        </w:rPr>
        <w:drawing>
          <wp:inline distT="0" distB="0" distL="0" distR="0" wp14:anchorId="03F244AF" wp14:editId="35969EE2">
            <wp:extent cx="5943600" cy="3208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 xml:space="preserve">Implemented API functionality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in Guard Registration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page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Repo link:</w:t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24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GuardUser/GuardRegistration.html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25" w:history="1">
        <w:r w:rsidRPr="002E691B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controller/Guardregistration.js</w:t>
        </w:r>
      </w:hyperlink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Screenshot</w:t>
      </w:r>
      <w:r w:rsidR="00A41B84">
        <w:rPr>
          <w:rFonts w:ascii="Helvetica" w:eastAsia="Times New Roman" w:hAnsi="Helvetica" w:cs="Helvetica"/>
          <w:color w:val="2D3B45"/>
          <w:sz w:val="21"/>
          <w:szCs w:val="21"/>
        </w:rPr>
        <w:t>:</w:t>
      </w:r>
    </w:p>
    <w:p w:rsidR="00A41B84" w:rsidRDefault="00A41B84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noProof/>
        </w:rPr>
        <w:drawing>
          <wp:inline distT="0" distB="0" distL="0" distR="0" wp14:anchorId="33D3F1A6" wp14:editId="057EED2C">
            <wp:extent cx="5943600" cy="24034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EF6" w:rsidRDefault="00FE7EF6" w:rsidP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FE7EF6" w:rsidRPr="00FE7EF6" w:rsidRDefault="00FE7EF6">
      <w:pPr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C81CF5" w:rsidRPr="00C81CF5" w:rsidRDefault="00C81CF5"/>
    <w:p w:rsidR="005E6E5D" w:rsidRDefault="005E6E5D">
      <w:pPr>
        <w:rPr>
          <w:b/>
        </w:rPr>
      </w:pPr>
      <w:r w:rsidRPr="005E6E5D">
        <w:rPr>
          <w:b/>
        </w:rPr>
        <w:t>Nihitha Reddy Bhimireddy:</w:t>
      </w:r>
    </w:p>
    <w:p w:rsidR="00C81CF5" w:rsidRPr="00C81CF5" w:rsidRDefault="00C81CF5">
      <w:r>
        <w:t>Resolved email functionality issue in both homepage and Customer acknowledgement page.</w:t>
      </w:r>
    </w:p>
    <w:p w:rsidR="005E6E5D" w:rsidRDefault="005E6E5D" w:rsidP="005E6E5D">
      <w:r>
        <w:t>Hrs Worked: 15</w:t>
      </w:r>
    </w:p>
    <w:p w:rsidR="005E6E5D" w:rsidRDefault="005E6E5D">
      <w:r>
        <w:t>Repo links:</w:t>
      </w:r>
    </w:p>
    <w:p w:rsidR="005E6E5D" w:rsidRDefault="005E6E5D">
      <w:hyperlink r:id="rId27" w:history="1">
        <w:r w:rsidRPr="002E691B">
          <w:rPr>
            <w:rStyle w:val="Hyperlink"/>
          </w:rPr>
          <w:t>https://github.com/s525080/PartyGuardWeb/blob/master/app/controller/default.js</w:t>
        </w:r>
      </w:hyperlink>
    </w:p>
    <w:p w:rsidR="005E6E5D" w:rsidRDefault="005E6E5D">
      <w:hyperlink r:id="rId28" w:history="1">
        <w:r w:rsidRPr="002E691B">
          <w:rPr>
            <w:rStyle w:val="Hyperlink"/>
          </w:rPr>
          <w:t>https://github.com/s525080/PartyGuardWeb/blob/master/app/controller/Addack.js</w:t>
        </w:r>
      </w:hyperlink>
    </w:p>
    <w:p w:rsidR="005E6E5D" w:rsidRDefault="005E6E5D">
      <w:hyperlink r:id="rId29" w:history="1">
        <w:r w:rsidRPr="002E691B">
          <w:rPr>
            <w:rStyle w:val="Hyperlink"/>
          </w:rPr>
          <w:t>https://github.com/s525080/PartyGuardWeb/blob/master/server.js</w:t>
        </w:r>
      </w:hyperlink>
    </w:p>
    <w:p w:rsidR="005E6E5D" w:rsidRDefault="005E6E5D"/>
    <w:p w:rsidR="005E6E5D" w:rsidRDefault="005E6E5D">
      <w:r>
        <w:t>Screenshots:</w:t>
      </w:r>
    </w:p>
    <w:p w:rsidR="005E6E5D" w:rsidRDefault="005E6E5D">
      <w:r>
        <w:rPr>
          <w:noProof/>
        </w:rPr>
        <w:lastRenderedPageBreak/>
        <w:drawing>
          <wp:inline distT="0" distB="0" distL="0" distR="0" wp14:anchorId="5784B236" wp14:editId="509BA578">
            <wp:extent cx="5943600" cy="30695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E5D" w:rsidRDefault="005E6E5D">
      <w:r>
        <w:rPr>
          <w:noProof/>
        </w:rPr>
        <w:drawing>
          <wp:inline distT="0" distB="0" distL="0" distR="0" wp14:anchorId="1EA6428E" wp14:editId="0EF0F17D">
            <wp:extent cx="5943600" cy="9131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E5D" w:rsidRDefault="005E6E5D">
      <w:r>
        <w:rPr>
          <w:noProof/>
        </w:rPr>
        <w:drawing>
          <wp:inline distT="0" distB="0" distL="0" distR="0" wp14:anchorId="5CD7B95B" wp14:editId="5764FA2E">
            <wp:extent cx="5943600" cy="125222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E5D" w:rsidRPr="005E6E5D" w:rsidRDefault="005E6E5D"/>
    <w:p w:rsidR="00F02835" w:rsidRDefault="00F02835">
      <w:pPr>
        <w:rPr>
          <w:b/>
        </w:rPr>
      </w:pPr>
      <w:r w:rsidRPr="005E6E5D">
        <w:rPr>
          <w:b/>
        </w:rPr>
        <w:t>Spandana Velaga:</w:t>
      </w:r>
    </w:p>
    <w:p w:rsidR="00C81CF5" w:rsidRPr="00C81CF5" w:rsidRDefault="00C81CF5">
      <w:r>
        <w:t>Implemented API functionality in Guard Module.</w:t>
      </w:r>
    </w:p>
    <w:p w:rsidR="00F02835" w:rsidRDefault="00F02835">
      <w:r>
        <w:t>Hrs Worked: 15</w:t>
      </w:r>
    </w:p>
    <w:p w:rsidR="00F02835" w:rsidRDefault="00F02835">
      <w:r>
        <w:t>Repo links:</w:t>
      </w:r>
    </w:p>
    <w:p w:rsidR="00F02835" w:rsidRDefault="00F02835">
      <w:hyperlink r:id="rId33" w:history="1">
        <w:r w:rsidRPr="002E691B">
          <w:rPr>
            <w:rStyle w:val="Hyperlink"/>
          </w:rPr>
          <w:t>https://github.com/s525080/PartyGuardWeb/blob/master/app/view/GuardUser/GuardRegistration.html</w:t>
        </w:r>
      </w:hyperlink>
    </w:p>
    <w:p w:rsidR="00F02835" w:rsidRDefault="00F02835">
      <w:hyperlink r:id="rId34" w:history="1">
        <w:r w:rsidRPr="002E691B">
          <w:rPr>
            <w:rStyle w:val="Hyperlink"/>
          </w:rPr>
          <w:t>https://github.com/s525080/PartyGuardWeb/blob/master/app/view/GuardUser/GuardUserEdit.html</w:t>
        </w:r>
      </w:hyperlink>
    </w:p>
    <w:p w:rsidR="00F02835" w:rsidRDefault="00F02835">
      <w:hyperlink r:id="rId35" w:history="1">
        <w:r w:rsidRPr="002E691B">
          <w:rPr>
            <w:rStyle w:val="Hyperlink"/>
          </w:rPr>
          <w:t>https://github.com/s525080/PartyGuardWeb/blob/master/app/view/GuardUser/guardpassword.html</w:t>
        </w:r>
      </w:hyperlink>
    </w:p>
    <w:p w:rsidR="00F02835" w:rsidRDefault="00F02835">
      <w:hyperlink r:id="rId36" w:history="1">
        <w:r w:rsidRPr="002E691B">
          <w:rPr>
            <w:rStyle w:val="Hyperlink"/>
          </w:rPr>
          <w:t>https://github.com/s525080/PartyGuardWeb/blob/master/app/controller/GuardUser.js</w:t>
        </w:r>
      </w:hyperlink>
    </w:p>
    <w:p w:rsidR="00F02835" w:rsidRDefault="00F02835">
      <w:hyperlink r:id="rId37" w:history="1">
        <w:r w:rsidRPr="002E691B">
          <w:rPr>
            <w:rStyle w:val="Hyperlink"/>
          </w:rPr>
          <w:t>https://github.com/s525080/PartyGuardWeb/blob/master/app/controller/guardpassword.js</w:t>
        </w:r>
      </w:hyperlink>
    </w:p>
    <w:p w:rsidR="00F02835" w:rsidRDefault="00F02835">
      <w:hyperlink r:id="rId38" w:history="1">
        <w:r w:rsidRPr="002E691B">
          <w:rPr>
            <w:rStyle w:val="Hyperlink"/>
          </w:rPr>
          <w:t>https://github.com/s525080/PartyGuardWeb/blob/master/app/controller/guarduseredit.js</w:t>
        </w:r>
      </w:hyperlink>
    </w:p>
    <w:p w:rsidR="00F02835" w:rsidRDefault="00F02835"/>
    <w:p w:rsidR="00F02835" w:rsidRDefault="00F02835">
      <w:r>
        <w:t>Screenshot:</w:t>
      </w:r>
    </w:p>
    <w:p w:rsidR="00F02835" w:rsidRDefault="00F02835">
      <w:r>
        <w:rPr>
          <w:noProof/>
        </w:rPr>
        <w:drawing>
          <wp:inline distT="0" distB="0" distL="0" distR="0" wp14:anchorId="3C64B491" wp14:editId="32BC5044">
            <wp:extent cx="5943600" cy="26181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835" w:rsidRDefault="00F02835">
      <w:r>
        <w:rPr>
          <w:noProof/>
        </w:rPr>
        <w:drawing>
          <wp:inline distT="0" distB="0" distL="0" distR="0" wp14:anchorId="4D8398AF" wp14:editId="097B83E8">
            <wp:extent cx="5943600" cy="25996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835" w:rsidRDefault="00F02835">
      <w:r>
        <w:rPr>
          <w:noProof/>
        </w:rPr>
        <w:lastRenderedPageBreak/>
        <w:drawing>
          <wp:inline distT="0" distB="0" distL="0" distR="0" wp14:anchorId="6C73DB10" wp14:editId="0F63FD64">
            <wp:extent cx="5943600" cy="3105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Default="0042588C" w:rsidP="0042588C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Srichaitanya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Peddinti</w:t>
      </w:r>
      <w:r w:rsidR="00F02835">
        <w:rPr>
          <w:rFonts w:ascii="Helvetica" w:eastAsia="Times New Roman" w:hAnsi="Helvetica" w:cs="Helvetica"/>
          <w:color w:val="2D3B45"/>
          <w:sz w:val="24"/>
          <w:szCs w:val="24"/>
        </w:rPr>
        <w:t>:</w:t>
      </w:r>
    </w:p>
    <w:p w:rsidR="0042588C" w:rsidRPr="00BF61BF" w:rsidRDefault="0042588C" w:rsidP="0042588C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Hrs </w:t>
      </w:r>
      <w:r w:rsidR="00F02835">
        <w:rPr>
          <w:rFonts w:ascii="Helvetica" w:eastAsia="Times New Roman" w:hAnsi="Helvetica" w:cs="Helvetica"/>
          <w:color w:val="2D3B45"/>
          <w:sz w:val="24"/>
          <w:szCs w:val="24"/>
        </w:rPr>
        <w:t>worked: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15</w:t>
      </w:r>
    </w:p>
    <w:p w:rsidR="0042588C" w:rsidRDefault="0042588C" w:rsidP="0042588C">
      <w:pPr>
        <w:pStyle w:val="ListParagraph"/>
        <w:shd w:val="clear" w:color="auto" w:fill="FFFFFF"/>
        <w:spacing w:before="180" w:after="180" w:line="240" w:lineRule="auto"/>
        <w:ind w:left="360"/>
        <w:jc w:val="right"/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42588C" w:rsidRDefault="0042588C" w:rsidP="0042588C">
      <w:pPr>
        <w:pStyle w:val="ListParagraph"/>
        <w:numPr>
          <w:ilvl w:val="0"/>
          <w:numId w:val="2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ompleted the functionality in members.html page. Additionally, worked on events creation page too.</w:t>
      </w:r>
    </w:p>
    <w:p w:rsidR="0042588C" w:rsidRDefault="0042588C" w:rsidP="0042588C">
      <w:pPr>
        <w:pStyle w:val="ListParagraph"/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42" w:history="1">
        <w:r w:rsidRPr="00564DA0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HostUser/EditEvents.html</w:t>
        </w:r>
      </w:hyperlink>
    </w:p>
    <w:p w:rsidR="0042588C" w:rsidRDefault="0042588C" w:rsidP="0042588C">
      <w:pPr>
        <w:pStyle w:val="ListParagraph"/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43" w:history="1">
        <w:r w:rsidRPr="00564DA0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HostUser/Events.html</w:t>
        </w:r>
      </w:hyperlink>
    </w:p>
    <w:p w:rsidR="0042588C" w:rsidRPr="00762280" w:rsidRDefault="0042588C" w:rsidP="0042588C">
      <w:pPr>
        <w:pStyle w:val="ListParagraph"/>
        <w:shd w:val="clear" w:color="auto" w:fill="FFFFFF"/>
        <w:spacing w:before="180" w:after="180" w:line="240" w:lineRule="auto"/>
        <w:ind w:left="360"/>
        <w:rPr>
          <w:rStyle w:val="Hyperlink"/>
          <w:rFonts w:ascii="Helvetica" w:eastAsia="Times New Roman" w:hAnsi="Helvetica" w:cs="Helvetica"/>
          <w:color w:val="2D3B45"/>
          <w:sz w:val="21"/>
          <w:szCs w:val="21"/>
        </w:rPr>
      </w:pPr>
    </w:p>
    <w:p w:rsidR="0042588C" w:rsidRDefault="0042588C" w:rsidP="0042588C">
      <w:pPr>
        <w:pStyle w:val="ListParagraph"/>
        <w:numPr>
          <w:ilvl w:val="0"/>
          <w:numId w:val="2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reated Event confirmation page</w:t>
      </w:r>
    </w:p>
    <w:p w:rsidR="0042588C" w:rsidRPr="00762280" w:rsidRDefault="0042588C" w:rsidP="0042588C">
      <w:pPr>
        <w:pStyle w:val="ListParagraph"/>
        <w:numPr>
          <w:ilvl w:val="0"/>
          <w:numId w:val="2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44" w:history="1">
        <w:r w:rsidRPr="00564DA0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HostUser/EventConfirmation.html</w:t>
        </w:r>
      </w:hyperlink>
    </w:p>
    <w:p w:rsidR="0042588C" w:rsidRDefault="0042588C" w:rsidP="0042588C">
      <w:pPr>
        <w:pStyle w:val="ListParagraph"/>
        <w:shd w:val="clear" w:color="auto" w:fill="FFFFFF"/>
        <w:spacing w:before="180" w:after="180" w:line="240" w:lineRule="auto"/>
        <w:ind w:left="360"/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42588C" w:rsidRDefault="0042588C" w:rsidP="0042588C">
      <w:pPr>
        <w:pStyle w:val="ListParagraph"/>
        <w:numPr>
          <w:ilvl w:val="0"/>
          <w:numId w:val="2"/>
        </w:numPr>
        <w:rPr>
          <w:rFonts w:ascii="Helvetica" w:eastAsia="Times New Roman" w:hAnsi="Helvetica" w:cs="Helvetica"/>
          <w:color w:val="2D3B45"/>
          <w:sz w:val="21"/>
          <w:szCs w:val="21"/>
        </w:rPr>
      </w:pPr>
      <w:r w:rsidRPr="006B7B41">
        <w:rPr>
          <w:rFonts w:ascii="Helvetica" w:eastAsia="Times New Roman" w:hAnsi="Helvetica" w:cs="Helvetica"/>
          <w:color w:val="2D3B45"/>
          <w:sz w:val="21"/>
          <w:szCs w:val="21"/>
        </w:rPr>
        <w:t>Modified all host pages as per instructor comments</w:t>
      </w:r>
    </w:p>
    <w:p w:rsidR="0042588C" w:rsidRPr="00762280" w:rsidRDefault="0042588C" w:rsidP="0042588C">
      <w:pPr>
        <w:pStyle w:val="ListParagraph"/>
        <w:rPr>
          <w:rFonts w:ascii="Helvetica" w:eastAsia="Times New Roman" w:hAnsi="Helvetica" w:cs="Helvetica"/>
          <w:color w:val="2D3B45"/>
          <w:sz w:val="21"/>
          <w:szCs w:val="21"/>
        </w:rPr>
      </w:pPr>
    </w:p>
    <w:p w:rsidR="0042588C" w:rsidRDefault="0042588C" w:rsidP="0042588C">
      <w:pPr>
        <w:pStyle w:val="ListParagraph"/>
        <w:ind w:left="360"/>
        <w:rPr>
          <w:rFonts w:ascii="Helvetica" w:eastAsia="Times New Roman" w:hAnsi="Helvetica" w:cs="Helvetica"/>
          <w:color w:val="2D3B45"/>
          <w:sz w:val="21"/>
          <w:szCs w:val="21"/>
        </w:rPr>
      </w:pPr>
      <w:hyperlink r:id="rId45" w:history="1">
        <w:r w:rsidRPr="00564DA0">
          <w:rPr>
            <w:rStyle w:val="Hyperlink"/>
            <w:rFonts w:ascii="Helvetica" w:eastAsia="Times New Roman" w:hAnsi="Helvetica" w:cs="Helvetica"/>
            <w:sz w:val="21"/>
            <w:szCs w:val="21"/>
          </w:rPr>
          <w:t>https://github.com/s525080/PartyGuardWeb/blob/master/app/view/HostUser/Members.html</w:t>
        </w:r>
      </w:hyperlink>
    </w:p>
    <w:p w:rsidR="0042588C" w:rsidRDefault="0042588C" w:rsidP="0042588C">
      <w:pPr>
        <w:pStyle w:val="ListParagraph"/>
        <w:ind w:left="360"/>
      </w:pPr>
    </w:p>
    <w:p w:rsidR="0042588C" w:rsidRDefault="0042588C" w:rsidP="0042588C">
      <w:pPr>
        <w:pStyle w:val="ListParagraph"/>
        <w:ind w:left="360"/>
      </w:pPr>
    </w:p>
    <w:p w:rsidR="0042588C" w:rsidRDefault="0042588C" w:rsidP="0042588C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0F94CB2A" wp14:editId="5A42CB5F">
            <wp:extent cx="5943600" cy="2804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Default="0042588C" w:rsidP="0042588C">
      <w:pPr>
        <w:pStyle w:val="ListParagraph"/>
        <w:ind w:left="360"/>
      </w:pPr>
    </w:p>
    <w:p w:rsidR="0042588C" w:rsidRDefault="0042588C" w:rsidP="0042588C">
      <w:pPr>
        <w:pStyle w:val="ListParagraph"/>
        <w:ind w:left="360"/>
      </w:pPr>
      <w:r>
        <w:rPr>
          <w:noProof/>
        </w:rPr>
        <w:drawing>
          <wp:inline distT="0" distB="0" distL="0" distR="0" wp14:anchorId="4F80CF6E" wp14:editId="1BA29996">
            <wp:extent cx="5943600" cy="2212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Default="0042588C" w:rsidP="0042588C">
      <w:pPr>
        <w:pStyle w:val="ListParagraph"/>
        <w:ind w:left="360"/>
      </w:pPr>
    </w:p>
    <w:p w:rsidR="0042588C" w:rsidRDefault="0042588C" w:rsidP="0042588C">
      <w:pPr>
        <w:pStyle w:val="ListParagraph"/>
        <w:ind w:left="360"/>
      </w:pPr>
      <w:r>
        <w:rPr>
          <w:noProof/>
        </w:rPr>
        <w:drawing>
          <wp:inline distT="0" distB="0" distL="0" distR="0" wp14:anchorId="47EAD52D" wp14:editId="1700F658">
            <wp:extent cx="5943600" cy="2366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Default="0042588C" w:rsidP="0042588C">
      <w:pPr>
        <w:pStyle w:val="ListParagraph"/>
        <w:ind w:left="360"/>
      </w:pPr>
    </w:p>
    <w:p w:rsidR="0042588C" w:rsidRDefault="0042588C" w:rsidP="0042588C">
      <w:pPr>
        <w:pStyle w:val="ListParagraph"/>
        <w:ind w:left="360"/>
      </w:pPr>
      <w:r>
        <w:t>Lokesh Reddy Pothapu:</w:t>
      </w:r>
    </w:p>
    <w:p w:rsidR="0042588C" w:rsidRDefault="0042588C" w:rsidP="0042588C">
      <w:r>
        <w:lastRenderedPageBreak/>
        <w:t>Added Api functionality for change password functionality</w:t>
      </w:r>
    </w:p>
    <w:p w:rsidR="0042588C" w:rsidRDefault="0042588C" w:rsidP="0042588C">
      <w:r>
        <w:t>Getting Basic user details from API and added edit functionality.</w:t>
      </w:r>
    </w:p>
    <w:p w:rsidR="0042588C" w:rsidRDefault="0042588C" w:rsidP="0042588C">
      <w:r>
        <w:t>Hrs worked:15</w:t>
      </w:r>
    </w:p>
    <w:p w:rsidR="0042588C" w:rsidRDefault="0042588C" w:rsidP="0042588C">
      <w:r>
        <w:t>Repo Links:</w:t>
      </w:r>
    </w:p>
    <w:p w:rsidR="0042588C" w:rsidRDefault="0042588C" w:rsidP="0042588C">
      <w:hyperlink r:id="rId49" w:history="1">
        <w:r w:rsidRPr="00A8682C">
          <w:rPr>
            <w:rStyle w:val="Hyperlink"/>
          </w:rPr>
          <w:t>https://github.com/s525080/PartyGuardWeb/blob/aa743c54031591bd8d03a23430fb6b5ed8b3d671/password.html</w:t>
        </w:r>
      </w:hyperlink>
    </w:p>
    <w:p w:rsidR="0042588C" w:rsidRDefault="0042588C" w:rsidP="0042588C">
      <w:hyperlink r:id="rId50" w:history="1">
        <w:r w:rsidRPr="00A8682C">
          <w:rPr>
            <w:rStyle w:val="Hyperlink"/>
          </w:rPr>
          <w:t>https://github.com/s525080/PartyGuardWeb/blob/d9aef53c0cdabec86691288283f15cac61b7e5f6/BasicProfile.html</w:t>
        </w:r>
      </w:hyperlink>
    </w:p>
    <w:p w:rsidR="0042588C" w:rsidRDefault="0042588C" w:rsidP="0042588C">
      <w:hyperlink r:id="rId51" w:history="1">
        <w:r w:rsidRPr="00A8682C">
          <w:rPr>
            <w:rStyle w:val="Hyperlink"/>
          </w:rPr>
          <w:t>https://github.com/s525080/PartyGuardWeb/blob/71ab93ba26a35f06c38f700d25bd1a50272d275b/BasicUserEdit.html</w:t>
        </w:r>
      </w:hyperlink>
    </w:p>
    <w:p w:rsidR="0042588C" w:rsidRDefault="0042588C" w:rsidP="0042588C">
      <w:hyperlink r:id="rId52" w:history="1">
        <w:r w:rsidRPr="00A8682C">
          <w:rPr>
            <w:rStyle w:val="Hyperlink"/>
          </w:rPr>
          <w:t>https://github.com/s525080/PartyGuardWeb/blob/359eb9da54fa00cdb64fbf322a620097a65d1591/BasicUser.js</w:t>
        </w:r>
      </w:hyperlink>
    </w:p>
    <w:p w:rsidR="0042588C" w:rsidRDefault="0042588C" w:rsidP="0042588C">
      <w:hyperlink r:id="rId53" w:history="1">
        <w:r w:rsidRPr="00A8682C">
          <w:rPr>
            <w:rStyle w:val="Hyperlink"/>
          </w:rPr>
          <w:t>https://github.com/s525080/PartyGuardWeb/blob/ad2d6130999bd0c5388eba89445227266aa5d20b/basicuseredit.js</w:t>
        </w:r>
      </w:hyperlink>
    </w:p>
    <w:p w:rsidR="0042588C" w:rsidRDefault="0042588C" w:rsidP="0042588C">
      <w:hyperlink r:id="rId54" w:history="1">
        <w:r w:rsidRPr="00E4511F">
          <w:rPr>
            <w:rStyle w:val="Hyperlink"/>
          </w:rPr>
          <w:t>https://github.com/s525080/PartyGuardWeb/blob/3439cbedbec565f01fb0918e3a8b6ee033df6837/BasicPassowrd.js</w:t>
        </w:r>
      </w:hyperlink>
    </w:p>
    <w:p w:rsidR="0042588C" w:rsidRDefault="0042588C" w:rsidP="0042588C">
      <w:r>
        <w:rPr>
          <w:noProof/>
        </w:rPr>
        <w:drawing>
          <wp:inline distT="0" distB="0" distL="0" distR="0" wp14:anchorId="717D2292" wp14:editId="68A41E2B">
            <wp:extent cx="5943600" cy="28308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atched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Pr="00D97F2F" w:rsidRDefault="0042588C" w:rsidP="0042588C"/>
    <w:p w:rsidR="0042588C" w:rsidRPr="00D97F2F" w:rsidRDefault="0042588C" w:rsidP="0042588C">
      <w:r>
        <w:rPr>
          <w:noProof/>
        </w:rPr>
        <w:lastRenderedPageBreak/>
        <w:drawing>
          <wp:inline distT="0" distB="0" distL="0" distR="0" wp14:anchorId="7B263D72" wp14:editId="051038DA">
            <wp:extent cx="5943600" cy="290576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sswordmatch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Default="0042588C" w:rsidP="0042588C"/>
    <w:p w:rsidR="0042588C" w:rsidRPr="00D97F2F" w:rsidRDefault="0042588C" w:rsidP="0042588C">
      <w:r>
        <w:rPr>
          <w:noProof/>
        </w:rPr>
        <w:drawing>
          <wp:inline distT="0" distB="0" distL="0" distR="0" wp14:anchorId="5A61AF2D" wp14:editId="708A4316">
            <wp:extent cx="5943600" cy="26130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ited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Pr="00D97F2F" w:rsidRDefault="0042588C" w:rsidP="0042588C"/>
    <w:p w:rsidR="0042588C" w:rsidRPr="00D97F2F" w:rsidRDefault="0042588C" w:rsidP="0042588C">
      <w:r>
        <w:rPr>
          <w:noProof/>
        </w:rPr>
        <w:lastRenderedPageBreak/>
        <w:drawing>
          <wp:inline distT="0" distB="0" distL="0" distR="0" wp14:anchorId="033C98DC" wp14:editId="46C0D8C2">
            <wp:extent cx="5943600" cy="26238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asicapidetails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Pr="00D97F2F" w:rsidRDefault="0042588C" w:rsidP="0042588C"/>
    <w:p w:rsidR="0042588C" w:rsidRPr="00D97F2F" w:rsidRDefault="0042588C" w:rsidP="0042588C">
      <w:pPr>
        <w:tabs>
          <w:tab w:val="left" w:pos="960"/>
        </w:tabs>
      </w:pPr>
      <w:r>
        <w:tab/>
      </w:r>
    </w:p>
    <w:p w:rsidR="0042588C" w:rsidRDefault="0042588C" w:rsidP="0042588C">
      <w:pPr>
        <w:rPr>
          <w:noProof/>
        </w:rPr>
      </w:pPr>
    </w:p>
    <w:p w:rsidR="0042588C" w:rsidRDefault="0042588C" w:rsidP="0042588C">
      <w:pPr>
        <w:rPr>
          <w:noProof/>
        </w:rPr>
      </w:pPr>
    </w:p>
    <w:p w:rsidR="0042588C" w:rsidRDefault="0042588C" w:rsidP="0042588C">
      <w:r>
        <w:rPr>
          <w:noProof/>
        </w:rPr>
        <w:drawing>
          <wp:inline distT="0" distB="0" distL="0" distR="0" wp14:anchorId="6F486417" wp14:editId="4734C07D">
            <wp:extent cx="5943600" cy="292544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lert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88C" w:rsidRDefault="0042588C" w:rsidP="0042588C">
      <w:pPr>
        <w:pStyle w:val="ListParagraph"/>
        <w:ind w:left="360"/>
      </w:pPr>
      <w:r>
        <w:tab/>
      </w:r>
    </w:p>
    <w:p w:rsidR="0042588C" w:rsidRDefault="0042588C" w:rsidP="0042588C">
      <w:r>
        <w:t>Gopinadh Cherupally:</w:t>
      </w:r>
    </w:p>
    <w:p w:rsidR="0042588C" w:rsidRDefault="0042588C" w:rsidP="0042588C">
      <w:r>
        <w:t>Testing Guard user pages and integration testing</w:t>
      </w:r>
    </w:p>
    <w:p w:rsidR="0042588C" w:rsidRDefault="0042588C" w:rsidP="0042588C">
      <w:r>
        <w:t>Hrs worked: 15</w:t>
      </w:r>
    </w:p>
    <w:p w:rsidR="0042588C" w:rsidRDefault="0042588C" w:rsidP="0042588C">
      <w:r>
        <w:lastRenderedPageBreak/>
        <w:t>Repo Links:</w:t>
      </w:r>
    </w:p>
    <w:p w:rsidR="0042588C" w:rsidRDefault="0042588C" w:rsidP="0042588C">
      <w:hyperlink r:id="rId60" w:history="1">
        <w:r w:rsidRPr="007E03DB">
          <w:rPr>
            <w:rStyle w:val="Hyperlink"/>
          </w:rPr>
          <w:t>https://github.com/s525080/PartyGuardWeb/commit/a17af1c2334aff54c9b078137a1a7906a7b45f92</w:t>
        </w:r>
      </w:hyperlink>
    </w:p>
    <w:p w:rsidR="0042588C" w:rsidRDefault="0042588C" w:rsidP="0042588C">
      <w:hyperlink r:id="rId61" w:history="1">
        <w:r w:rsidRPr="007E03DB">
          <w:rPr>
            <w:rStyle w:val="Hyperlink"/>
          </w:rPr>
          <w:t>https://github.com/s525080/PartyGuardWeb/commit/e857ce35e45cd59e61c6d65631d96bcc739aa27c</w:t>
        </w:r>
      </w:hyperlink>
    </w:p>
    <w:p w:rsidR="0042588C" w:rsidRDefault="0042588C" w:rsidP="0042588C">
      <w:pPr>
        <w:tabs>
          <w:tab w:val="left" w:pos="1320"/>
        </w:tabs>
        <w:rPr>
          <w:rStyle w:val="Hyperlink"/>
        </w:rPr>
      </w:pPr>
      <w:hyperlink r:id="rId62" w:history="1">
        <w:r w:rsidRPr="00634BC3">
          <w:rPr>
            <w:rStyle w:val="Hyperlink"/>
          </w:rPr>
          <w:t>https://github.com/s525080/PartyGuardWeb/blob/54c7eb5c6eb00fecc532088a17bb80c93f365ee8/integrationesting.xlsx</w:t>
        </w:r>
      </w:hyperlink>
    </w:p>
    <w:p w:rsidR="0042588C" w:rsidRDefault="0042588C" w:rsidP="0042588C">
      <w:pPr>
        <w:tabs>
          <w:tab w:val="left" w:pos="1320"/>
        </w:tabs>
        <w:rPr>
          <w:rStyle w:val="Hyperlink"/>
          <w:rFonts w:ascii="Times New Roman" w:hAnsi="Times New Roman" w:cs="Times New Roman"/>
          <w:sz w:val="24"/>
          <w:szCs w:val="24"/>
        </w:rPr>
      </w:pPr>
      <w:hyperlink r:id="rId63" w:history="1">
        <w:r w:rsidRPr="007E03D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d616386a16f30f4300ddaf325ed136a4d1e20588/guardprofile.xlsx</w:t>
        </w:r>
      </w:hyperlink>
    </w:p>
    <w:p w:rsidR="0042588C" w:rsidRDefault="0042588C" w:rsidP="0042588C">
      <w:pPr>
        <w:tabs>
          <w:tab w:val="left" w:pos="1320"/>
        </w:tabs>
        <w:rPr>
          <w:rStyle w:val="Hyperlink"/>
          <w:rFonts w:ascii="Times New Roman" w:hAnsi="Times New Roman" w:cs="Times New Roman"/>
          <w:sz w:val="24"/>
          <w:szCs w:val="24"/>
        </w:rPr>
      </w:pPr>
      <w:hyperlink r:id="rId64" w:history="1">
        <w:r w:rsidRPr="00634BC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a97fa45b9757717370c7d11e5ca6b32ed2015741/guardlogin.xlsx</w:t>
        </w:r>
      </w:hyperlink>
    </w:p>
    <w:p w:rsidR="0042588C" w:rsidRPr="00D97F2F" w:rsidRDefault="0042588C" w:rsidP="0042588C">
      <w:pPr>
        <w:tabs>
          <w:tab w:val="left" w:pos="1320"/>
        </w:tabs>
      </w:pPr>
      <w:hyperlink r:id="rId65" w:history="1">
        <w:r w:rsidRPr="00634BC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36945d1a7df20436e1baec4d8a0b12a1ba8af2d1/guardchangepassword.xlsx</w:t>
        </w:r>
      </w:hyperlink>
    </w:p>
    <w:p w:rsidR="0042588C" w:rsidRDefault="0042588C"/>
    <w:p w:rsidR="00A6220D" w:rsidRDefault="00A6220D">
      <w:r>
        <w:t>Planned Tasks:</w:t>
      </w:r>
    </w:p>
    <w:tbl>
      <w:tblPr>
        <w:tblStyle w:val="TableGrid"/>
        <w:tblW w:w="9996" w:type="dxa"/>
        <w:tblLook w:val="04A0" w:firstRow="1" w:lastRow="0" w:firstColumn="1" w:lastColumn="0" w:noHBand="0" w:noVBand="1"/>
      </w:tblPr>
      <w:tblGrid>
        <w:gridCol w:w="2769"/>
        <w:gridCol w:w="2958"/>
        <w:gridCol w:w="1401"/>
        <w:gridCol w:w="2868"/>
      </w:tblGrid>
      <w:tr w:rsidR="00A6220D" w:rsidTr="00A6220D">
        <w:trPr>
          <w:trHeight w:val="1070"/>
        </w:trPr>
        <w:tc>
          <w:tcPr>
            <w:tcW w:w="2769" w:type="dxa"/>
          </w:tcPr>
          <w:p w:rsidR="00A6220D" w:rsidRDefault="00A6220D">
            <w:r>
              <w:t xml:space="preserve">Name </w:t>
            </w:r>
          </w:p>
        </w:tc>
        <w:tc>
          <w:tcPr>
            <w:tcW w:w="2958" w:type="dxa"/>
          </w:tcPr>
          <w:p w:rsidR="00A6220D" w:rsidRDefault="00A6220D">
            <w:r>
              <w:t>Task</w:t>
            </w:r>
          </w:p>
        </w:tc>
        <w:tc>
          <w:tcPr>
            <w:tcW w:w="1401" w:type="dxa"/>
          </w:tcPr>
          <w:p w:rsidR="00A6220D" w:rsidRDefault="00A6220D">
            <w:r>
              <w:t>Hours</w:t>
            </w:r>
          </w:p>
        </w:tc>
        <w:tc>
          <w:tcPr>
            <w:tcW w:w="2868" w:type="dxa"/>
          </w:tcPr>
          <w:p w:rsidR="00A6220D" w:rsidRDefault="00A6220D">
            <w:r>
              <w:t>Deliverable</w:t>
            </w:r>
          </w:p>
        </w:tc>
      </w:tr>
      <w:tr w:rsidR="00A6220D" w:rsidTr="00A6220D">
        <w:trPr>
          <w:trHeight w:val="1011"/>
        </w:trPr>
        <w:tc>
          <w:tcPr>
            <w:tcW w:w="2769" w:type="dxa"/>
          </w:tcPr>
          <w:p w:rsidR="00A6220D" w:rsidRDefault="00A6220D">
            <w:bookmarkStart w:id="0" w:name="_GoBack"/>
          </w:p>
          <w:p w:rsidR="00A6220D" w:rsidRDefault="00A6220D" w:rsidP="00A6220D"/>
          <w:p w:rsidR="00A6220D" w:rsidRPr="00A6220D" w:rsidRDefault="00A6220D" w:rsidP="00A6220D">
            <w:pPr>
              <w:tabs>
                <w:tab w:val="left" w:pos="1755"/>
              </w:tabs>
            </w:pPr>
            <w:r>
              <w:t>Prem Abishai Parise</w:t>
            </w:r>
          </w:p>
        </w:tc>
        <w:tc>
          <w:tcPr>
            <w:tcW w:w="2958" w:type="dxa"/>
          </w:tcPr>
          <w:p w:rsidR="00A6220D" w:rsidRDefault="00A41B84" w:rsidP="00A41B84">
            <w:r>
              <w:t xml:space="preserve">Cross team Testing &amp; remaining API functionality implementation </w:t>
            </w:r>
          </w:p>
        </w:tc>
        <w:tc>
          <w:tcPr>
            <w:tcW w:w="1401" w:type="dxa"/>
          </w:tcPr>
          <w:p w:rsidR="00A6220D" w:rsidRDefault="00A41B84">
            <w:r>
              <w:t>15</w:t>
            </w:r>
          </w:p>
        </w:tc>
        <w:tc>
          <w:tcPr>
            <w:tcW w:w="2868" w:type="dxa"/>
          </w:tcPr>
          <w:p w:rsidR="00A6220D" w:rsidRDefault="00A41B84">
            <w:r>
              <w:t>Repo links and screenshots</w:t>
            </w:r>
          </w:p>
        </w:tc>
      </w:tr>
      <w:bookmarkEnd w:id="0"/>
      <w:tr w:rsidR="00A6220D" w:rsidTr="00A6220D">
        <w:trPr>
          <w:trHeight w:val="1070"/>
        </w:trPr>
        <w:tc>
          <w:tcPr>
            <w:tcW w:w="2769" w:type="dxa"/>
          </w:tcPr>
          <w:p w:rsidR="00A6220D" w:rsidRDefault="00A6220D"/>
          <w:p w:rsidR="00A6220D" w:rsidRDefault="00A6220D" w:rsidP="00A6220D"/>
          <w:p w:rsidR="00A6220D" w:rsidRPr="00A6220D" w:rsidRDefault="00A6220D" w:rsidP="00A6220D">
            <w:pPr>
              <w:tabs>
                <w:tab w:val="left" w:pos="1860"/>
              </w:tabs>
            </w:pPr>
            <w:r>
              <w:t>Nihitha Reddy Bhimireddy</w:t>
            </w:r>
          </w:p>
        </w:tc>
        <w:tc>
          <w:tcPr>
            <w:tcW w:w="2958" w:type="dxa"/>
          </w:tcPr>
          <w:p w:rsidR="00A6220D" w:rsidRDefault="00A41B84">
            <w:r>
              <w:t>Testing API functionality in Admin module and Login &amp;</w:t>
            </w:r>
          </w:p>
          <w:p w:rsidR="00A41B84" w:rsidRDefault="00A41B84">
            <w:r>
              <w:t>Integration testing</w:t>
            </w:r>
          </w:p>
        </w:tc>
        <w:tc>
          <w:tcPr>
            <w:tcW w:w="1401" w:type="dxa"/>
          </w:tcPr>
          <w:p w:rsidR="00A6220D" w:rsidRDefault="00A41B84">
            <w:r>
              <w:t>15</w:t>
            </w:r>
          </w:p>
        </w:tc>
        <w:tc>
          <w:tcPr>
            <w:tcW w:w="2868" w:type="dxa"/>
          </w:tcPr>
          <w:p w:rsidR="00A6220D" w:rsidRDefault="00A41B84">
            <w:r>
              <w:t>Test results</w:t>
            </w:r>
          </w:p>
        </w:tc>
      </w:tr>
      <w:tr w:rsidR="00A6220D" w:rsidTr="00A6220D">
        <w:trPr>
          <w:trHeight w:val="1011"/>
        </w:trPr>
        <w:tc>
          <w:tcPr>
            <w:tcW w:w="2769" w:type="dxa"/>
          </w:tcPr>
          <w:p w:rsidR="00A6220D" w:rsidRDefault="00A6220D"/>
          <w:p w:rsidR="00A6220D" w:rsidRDefault="00A6220D">
            <w:r>
              <w:t>Spandana Velaga</w:t>
            </w:r>
          </w:p>
          <w:p w:rsidR="00A6220D" w:rsidRDefault="00A6220D"/>
        </w:tc>
        <w:tc>
          <w:tcPr>
            <w:tcW w:w="2958" w:type="dxa"/>
          </w:tcPr>
          <w:p w:rsidR="00A6220D" w:rsidRDefault="00A41B84">
            <w:r>
              <w:t>Testing API functionality in</w:t>
            </w:r>
          </w:p>
          <w:p w:rsidR="00A41B84" w:rsidRDefault="00A41B84">
            <w:r>
              <w:t xml:space="preserve">Host module </w:t>
            </w:r>
            <w:r>
              <w:t>Integration testing</w:t>
            </w:r>
          </w:p>
        </w:tc>
        <w:tc>
          <w:tcPr>
            <w:tcW w:w="1401" w:type="dxa"/>
          </w:tcPr>
          <w:p w:rsidR="00A6220D" w:rsidRDefault="00A41B84">
            <w:r>
              <w:t>15</w:t>
            </w:r>
          </w:p>
        </w:tc>
        <w:tc>
          <w:tcPr>
            <w:tcW w:w="2868" w:type="dxa"/>
          </w:tcPr>
          <w:p w:rsidR="00A6220D" w:rsidRDefault="00A41B84">
            <w:r>
              <w:t>Test results</w:t>
            </w:r>
          </w:p>
        </w:tc>
      </w:tr>
      <w:tr w:rsidR="00A6220D" w:rsidTr="00A6220D">
        <w:trPr>
          <w:trHeight w:val="1070"/>
        </w:trPr>
        <w:tc>
          <w:tcPr>
            <w:tcW w:w="2769" w:type="dxa"/>
          </w:tcPr>
          <w:p w:rsidR="00A6220D" w:rsidRDefault="00A6220D"/>
          <w:p w:rsidR="00A6220D" w:rsidRDefault="00A6220D">
            <w:r>
              <w:t>Gopinadh Cherupally</w:t>
            </w:r>
          </w:p>
        </w:tc>
        <w:tc>
          <w:tcPr>
            <w:tcW w:w="2958" w:type="dxa"/>
          </w:tcPr>
          <w:p w:rsidR="00A41B84" w:rsidRDefault="00A41B84" w:rsidP="00A41B84">
            <w:r>
              <w:t>Testing API functionality in</w:t>
            </w:r>
          </w:p>
          <w:p w:rsidR="00A6220D" w:rsidRDefault="00A41B84" w:rsidP="00A41B84">
            <w:r>
              <w:t xml:space="preserve">Guard module and Basic user Module </w:t>
            </w:r>
            <w:r>
              <w:t>Integration testing</w:t>
            </w:r>
          </w:p>
        </w:tc>
        <w:tc>
          <w:tcPr>
            <w:tcW w:w="1401" w:type="dxa"/>
          </w:tcPr>
          <w:p w:rsidR="00A6220D" w:rsidRDefault="00A41B84">
            <w:r>
              <w:t>15</w:t>
            </w:r>
          </w:p>
        </w:tc>
        <w:tc>
          <w:tcPr>
            <w:tcW w:w="2868" w:type="dxa"/>
          </w:tcPr>
          <w:p w:rsidR="00A6220D" w:rsidRDefault="00A41B84">
            <w:r>
              <w:t>Test results</w:t>
            </w:r>
          </w:p>
        </w:tc>
      </w:tr>
      <w:tr w:rsidR="00A6220D" w:rsidTr="00A6220D">
        <w:trPr>
          <w:trHeight w:val="1011"/>
        </w:trPr>
        <w:tc>
          <w:tcPr>
            <w:tcW w:w="2769" w:type="dxa"/>
          </w:tcPr>
          <w:p w:rsidR="00A6220D" w:rsidRDefault="00A6220D"/>
          <w:p w:rsidR="00A6220D" w:rsidRDefault="00A6220D" w:rsidP="00A6220D">
            <w:pPr>
              <w:ind w:firstLine="720"/>
            </w:pPr>
          </w:p>
          <w:p w:rsidR="00A6220D" w:rsidRDefault="00F20D01" w:rsidP="00A6220D">
            <w:r>
              <w:t>Sric</w:t>
            </w:r>
            <w:r w:rsidR="00A6220D">
              <w:t>haitanya Peddinti</w:t>
            </w:r>
          </w:p>
          <w:p w:rsidR="00A6220D" w:rsidRDefault="00A6220D" w:rsidP="00A6220D">
            <w:pPr>
              <w:ind w:firstLine="720"/>
            </w:pPr>
          </w:p>
          <w:p w:rsidR="00A6220D" w:rsidRPr="00A6220D" w:rsidRDefault="00A6220D" w:rsidP="00A6220D"/>
        </w:tc>
        <w:tc>
          <w:tcPr>
            <w:tcW w:w="2958" w:type="dxa"/>
          </w:tcPr>
          <w:p w:rsidR="00A6220D" w:rsidRDefault="00A41B84">
            <w:r>
              <w:t>API functionality in Host user pages like Events ,view events</w:t>
            </w:r>
          </w:p>
        </w:tc>
        <w:tc>
          <w:tcPr>
            <w:tcW w:w="1401" w:type="dxa"/>
          </w:tcPr>
          <w:p w:rsidR="00A6220D" w:rsidRDefault="00A41B84">
            <w:r>
              <w:t>15</w:t>
            </w:r>
          </w:p>
        </w:tc>
        <w:tc>
          <w:tcPr>
            <w:tcW w:w="2868" w:type="dxa"/>
          </w:tcPr>
          <w:p w:rsidR="00A6220D" w:rsidRDefault="00A41B84">
            <w:r>
              <w:t>Repo links and screenshots</w:t>
            </w:r>
          </w:p>
        </w:tc>
      </w:tr>
      <w:tr w:rsidR="00F20D01" w:rsidTr="00A6220D">
        <w:trPr>
          <w:trHeight w:val="1011"/>
        </w:trPr>
        <w:tc>
          <w:tcPr>
            <w:tcW w:w="2769" w:type="dxa"/>
          </w:tcPr>
          <w:p w:rsidR="00F20D01" w:rsidRDefault="00F20D01"/>
          <w:p w:rsidR="00F20D01" w:rsidRDefault="00F20D01">
            <w:r>
              <w:t>Lokesh Reddy Pothapu</w:t>
            </w:r>
          </w:p>
        </w:tc>
        <w:tc>
          <w:tcPr>
            <w:tcW w:w="2958" w:type="dxa"/>
          </w:tcPr>
          <w:p w:rsidR="00F20D01" w:rsidRDefault="00A41B84">
            <w:r>
              <w:t>Implement API functionality in forgot password,Contact us pages</w:t>
            </w:r>
          </w:p>
        </w:tc>
        <w:tc>
          <w:tcPr>
            <w:tcW w:w="1401" w:type="dxa"/>
          </w:tcPr>
          <w:p w:rsidR="00F20D01" w:rsidRDefault="00A41B84">
            <w:r>
              <w:t>15</w:t>
            </w:r>
          </w:p>
        </w:tc>
        <w:tc>
          <w:tcPr>
            <w:tcW w:w="2868" w:type="dxa"/>
          </w:tcPr>
          <w:p w:rsidR="00F20D01" w:rsidRDefault="00A41B84">
            <w:r>
              <w:t>Repo links and screenshots</w:t>
            </w:r>
          </w:p>
        </w:tc>
      </w:tr>
      <w:tr w:rsidR="00F20D01" w:rsidTr="00A6220D">
        <w:trPr>
          <w:trHeight w:val="1011"/>
        </w:trPr>
        <w:tc>
          <w:tcPr>
            <w:tcW w:w="2769" w:type="dxa"/>
          </w:tcPr>
          <w:p w:rsidR="00F20D01" w:rsidRDefault="00F20D01"/>
          <w:p w:rsidR="00F20D01" w:rsidRDefault="00F20D01">
            <w:r>
              <w:t>Sindhuja Pannala</w:t>
            </w:r>
          </w:p>
        </w:tc>
        <w:tc>
          <w:tcPr>
            <w:tcW w:w="2958" w:type="dxa"/>
          </w:tcPr>
          <w:p w:rsidR="00F20D01" w:rsidRDefault="00A41B84">
            <w:r>
              <w:t>Documentaion</w:t>
            </w:r>
          </w:p>
        </w:tc>
        <w:tc>
          <w:tcPr>
            <w:tcW w:w="1401" w:type="dxa"/>
          </w:tcPr>
          <w:p w:rsidR="00F20D01" w:rsidRDefault="00A41B84">
            <w:r>
              <w:t>10</w:t>
            </w:r>
          </w:p>
        </w:tc>
        <w:tc>
          <w:tcPr>
            <w:tcW w:w="2868" w:type="dxa"/>
          </w:tcPr>
          <w:p w:rsidR="00F20D01" w:rsidRDefault="00A41B84">
            <w:r>
              <w:t>Project artifats</w:t>
            </w:r>
          </w:p>
        </w:tc>
      </w:tr>
    </w:tbl>
    <w:p w:rsidR="00A6220D" w:rsidRDefault="00A6220D"/>
    <w:sectPr w:rsidR="00A622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170E" w:rsidRDefault="0080170E" w:rsidP="00A6220D">
      <w:pPr>
        <w:spacing w:after="0" w:line="240" w:lineRule="auto"/>
      </w:pPr>
      <w:r>
        <w:separator/>
      </w:r>
    </w:p>
  </w:endnote>
  <w:endnote w:type="continuationSeparator" w:id="0">
    <w:p w:rsidR="0080170E" w:rsidRDefault="0080170E" w:rsidP="00A62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170E" w:rsidRDefault="0080170E" w:rsidP="00A6220D">
      <w:pPr>
        <w:spacing w:after="0" w:line="240" w:lineRule="auto"/>
      </w:pPr>
      <w:r>
        <w:separator/>
      </w:r>
    </w:p>
  </w:footnote>
  <w:footnote w:type="continuationSeparator" w:id="0">
    <w:p w:rsidR="0080170E" w:rsidRDefault="0080170E" w:rsidP="00A622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FA2C96"/>
    <w:multiLevelType w:val="multilevel"/>
    <w:tmpl w:val="459A93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E0D25E9"/>
    <w:multiLevelType w:val="hybridMultilevel"/>
    <w:tmpl w:val="A98CC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NDA0M7cwNjU2NjRV0lEKTi0uzszPAykwrAUA2Ne+iiwAAAA="/>
  </w:docVars>
  <w:rsids>
    <w:rsidRoot w:val="00A6220D"/>
    <w:rsid w:val="001869D0"/>
    <w:rsid w:val="003514BD"/>
    <w:rsid w:val="0042588C"/>
    <w:rsid w:val="005E6E5D"/>
    <w:rsid w:val="0080170E"/>
    <w:rsid w:val="00A41B84"/>
    <w:rsid w:val="00A6220D"/>
    <w:rsid w:val="00C81CF5"/>
    <w:rsid w:val="00F02835"/>
    <w:rsid w:val="00F20D01"/>
    <w:rsid w:val="00F75423"/>
    <w:rsid w:val="00FE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5826F6-592B-4749-BBF2-8BA443ED6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2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6220D"/>
    <w:rPr>
      <w:b/>
      <w:bCs/>
    </w:rPr>
  </w:style>
  <w:style w:type="character" w:styleId="Hyperlink">
    <w:name w:val="Hyperlink"/>
    <w:basedOn w:val="DefaultParagraphFont"/>
    <w:uiPriority w:val="99"/>
    <w:unhideWhenUsed/>
    <w:rsid w:val="00A6220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22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20D"/>
  </w:style>
  <w:style w:type="paragraph" w:styleId="Footer">
    <w:name w:val="footer"/>
    <w:basedOn w:val="Normal"/>
    <w:link w:val="FooterChar"/>
    <w:uiPriority w:val="99"/>
    <w:unhideWhenUsed/>
    <w:rsid w:val="00A622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20D"/>
  </w:style>
  <w:style w:type="table" w:styleId="TableGrid">
    <w:name w:val="Table Grid"/>
    <w:basedOn w:val="TableNormal"/>
    <w:uiPriority w:val="39"/>
    <w:rsid w:val="00A62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622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42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8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github.com/s525080/PartyGuardWeb/blob/master/app/controller/viewcustomer.js" TargetMode="External"/><Relationship Id="rId26" Type="http://schemas.openxmlformats.org/officeDocument/2006/relationships/image" Target="media/image6.png"/><Relationship Id="rId39" Type="http://schemas.openxmlformats.org/officeDocument/2006/relationships/image" Target="media/image10.png"/><Relationship Id="rId21" Type="http://schemas.openxmlformats.org/officeDocument/2006/relationships/hyperlink" Target="https://github.com/s525080/PartyGuardWeb/blob/master/app/controller/authentication/Login.js" TargetMode="External"/><Relationship Id="rId34" Type="http://schemas.openxmlformats.org/officeDocument/2006/relationships/hyperlink" Target="https://github.com/s525080/PartyGuardWeb/blob/master/app/view/GuardUser/GuardUserEdit.html" TargetMode="External"/><Relationship Id="rId42" Type="http://schemas.openxmlformats.org/officeDocument/2006/relationships/hyperlink" Target="https://github.com/s525080/PartyGuardWeb/blob/master/app/view/HostUser/EditEvents.html" TargetMode="External"/><Relationship Id="rId47" Type="http://schemas.openxmlformats.org/officeDocument/2006/relationships/image" Target="media/image14.png"/><Relationship Id="rId50" Type="http://schemas.openxmlformats.org/officeDocument/2006/relationships/hyperlink" Target="https://github.com/s525080/PartyGuardWeb/blob/d9aef53c0cdabec86691288283f15cac61b7e5f6/BasicProfile.html" TargetMode="External"/><Relationship Id="rId55" Type="http://schemas.openxmlformats.org/officeDocument/2006/relationships/image" Target="media/image16.PNG"/><Relationship Id="rId63" Type="http://schemas.openxmlformats.org/officeDocument/2006/relationships/hyperlink" Target="https://github.com/s525080/PartyGuardWeb/blob/d616386a16f30f4300ddaf325ed136a4d1e20588/guardprofile.xlsx" TargetMode="External"/><Relationship Id="rId7" Type="http://schemas.openxmlformats.org/officeDocument/2006/relationships/hyperlink" Target="mailto:S516098@mail.nwmissouri.edu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9" Type="http://schemas.openxmlformats.org/officeDocument/2006/relationships/hyperlink" Target="https://github.com/s525080/PartyGuardWeb/blob/master/server.j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525080/PartyGuardWeb/blob/master/app/view/MasterUser/Dashboard.html" TargetMode="External"/><Relationship Id="rId24" Type="http://schemas.openxmlformats.org/officeDocument/2006/relationships/hyperlink" Target="https://github.com/s525080/PartyGuardWeb/blob/master/app/view/GuardUser/GuardRegistration.html" TargetMode="External"/><Relationship Id="rId32" Type="http://schemas.openxmlformats.org/officeDocument/2006/relationships/image" Target="media/image9.png"/><Relationship Id="rId37" Type="http://schemas.openxmlformats.org/officeDocument/2006/relationships/hyperlink" Target="https://github.com/s525080/PartyGuardWeb/blob/master/app/controller/guardpassword.js" TargetMode="External"/><Relationship Id="rId40" Type="http://schemas.openxmlformats.org/officeDocument/2006/relationships/image" Target="media/image11.png"/><Relationship Id="rId45" Type="http://schemas.openxmlformats.org/officeDocument/2006/relationships/hyperlink" Target="https://github.com/s525080/PartyGuardWeb/blob/master/app/view/HostUser/Members.html" TargetMode="External"/><Relationship Id="rId53" Type="http://schemas.openxmlformats.org/officeDocument/2006/relationships/hyperlink" Target="https://github.com/s525080/PartyGuardWeb/blob/ad2d6130999bd0c5388eba89445227266aa5d20b/basicuseredit.js" TargetMode="External"/><Relationship Id="rId58" Type="http://schemas.openxmlformats.org/officeDocument/2006/relationships/image" Target="media/image19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github.com/s525080/PartyGuardWeb/blob/master/app/controller/Addack.js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github.com/s525080/PartyGuardWeb/blob/master/app/controller/Addack.js" TargetMode="External"/><Relationship Id="rId36" Type="http://schemas.openxmlformats.org/officeDocument/2006/relationships/hyperlink" Target="https://github.com/s525080/PartyGuardWeb/blob/master/app/controller/GuardUser.js" TargetMode="External"/><Relationship Id="rId49" Type="http://schemas.openxmlformats.org/officeDocument/2006/relationships/hyperlink" Target="https://github.com/s525080/PartyGuardWeb/blob/aa743c54031591bd8d03a23430fb6b5ed8b3d671/password.html" TargetMode="External"/><Relationship Id="rId57" Type="http://schemas.openxmlformats.org/officeDocument/2006/relationships/image" Target="media/image18.PNG"/><Relationship Id="rId61" Type="http://schemas.openxmlformats.org/officeDocument/2006/relationships/hyperlink" Target="https://github.com/s525080/PartyGuardWeb/commit/e857ce35e45cd59e61c6d65631d96bcc739aa27c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image" Target="media/image8.png"/><Relationship Id="rId44" Type="http://schemas.openxmlformats.org/officeDocument/2006/relationships/hyperlink" Target="https://github.com/s525080/PartyGuardWeb/blob/master/app/view/HostUser/EventConfirmation.html" TargetMode="External"/><Relationship Id="rId52" Type="http://schemas.openxmlformats.org/officeDocument/2006/relationships/hyperlink" Target="https://github.com/s525080/PartyGuardWeb/blob/359eb9da54fa00cdb64fbf322a620097a65d1591/BasicUser.js" TargetMode="External"/><Relationship Id="rId60" Type="http://schemas.openxmlformats.org/officeDocument/2006/relationships/hyperlink" Target="https://github.com/s525080/PartyGuardWeb/commit/a17af1c2334aff54c9b078137a1a7906a7b45f92" TargetMode="External"/><Relationship Id="rId65" Type="http://schemas.openxmlformats.org/officeDocument/2006/relationships/hyperlink" Target="https://github.com/s525080/PartyGuardWeb/blob/36945d1a7df20436e1baec4d8a0b12a1ba8af2d1/guardchangepassword.xls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525080/PartyGuardWeb/blob/master/app/controller/AddCustomer.js" TargetMode="External"/><Relationship Id="rId14" Type="http://schemas.openxmlformats.org/officeDocument/2006/relationships/hyperlink" Target="https://github.com/s525080/PartyGuardWeb/blob/master/app/view/MasterUser/AddAck.html" TargetMode="External"/><Relationship Id="rId22" Type="http://schemas.openxmlformats.org/officeDocument/2006/relationships/hyperlink" Target="https://github.com/s525080/PartyGuardWeb/blob/master/app/controller/authentication/services.js" TargetMode="External"/><Relationship Id="rId27" Type="http://schemas.openxmlformats.org/officeDocument/2006/relationships/hyperlink" Target="https://github.com/s525080/PartyGuardWeb/blob/master/app/controller/default.js" TargetMode="External"/><Relationship Id="rId30" Type="http://schemas.openxmlformats.org/officeDocument/2006/relationships/image" Target="media/image7.png"/><Relationship Id="rId35" Type="http://schemas.openxmlformats.org/officeDocument/2006/relationships/hyperlink" Target="https://github.com/s525080/PartyGuardWeb/blob/master/app/view/GuardUser/guardpassword.html" TargetMode="External"/><Relationship Id="rId43" Type="http://schemas.openxmlformats.org/officeDocument/2006/relationships/hyperlink" Target="https://github.com/s525080/PartyGuardWeb/blob/master/app/view/HostUser/Events.html" TargetMode="External"/><Relationship Id="rId48" Type="http://schemas.openxmlformats.org/officeDocument/2006/relationships/image" Target="media/image15.png"/><Relationship Id="rId56" Type="http://schemas.openxmlformats.org/officeDocument/2006/relationships/image" Target="media/image17.PNG"/><Relationship Id="rId64" Type="http://schemas.openxmlformats.org/officeDocument/2006/relationships/hyperlink" Target="https://github.com/s525080/PartyGuardWeb/blob/a97fa45b9757717370c7d11e5ca6b32ed2015741/guardlogin.xlsx" TargetMode="External"/><Relationship Id="rId8" Type="http://schemas.openxmlformats.org/officeDocument/2006/relationships/hyperlink" Target="https://github.com/s525080/PartyGuardWeb/blob/master/app/view/MasterUser/AddCustomer.html" TargetMode="External"/><Relationship Id="rId51" Type="http://schemas.openxmlformats.org/officeDocument/2006/relationships/hyperlink" Target="https://github.com/s525080/PartyGuardWeb/blob/71ab93ba26a35f06c38f700d25bd1a50272d275b/BasicUserEdit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s525080/PartyGuardWeb/blob/master/app/controller/Dashboard.js" TargetMode="External"/><Relationship Id="rId17" Type="http://schemas.openxmlformats.org/officeDocument/2006/relationships/hyperlink" Target="https://github.com/s525080/PartyGuardWeb/blob/master/app/view/MasterUser/ViewCustomers.html" TargetMode="External"/><Relationship Id="rId25" Type="http://schemas.openxmlformats.org/officeDocument/2006/relationships/hyperlink" Target="https://github.com/s525080/PartyGuardWeb/blob/master/app/controller/Guardregistration.js" TargetMode="External"/><Relationship Id="rId33" Type="http://schemas.openxmlformats.org/officeDocument/2006/relationships/hyperlink" Target="https://github.com/s525080/PartyGuardWeb/blob/master/app/view/GuardUser/GuardRegistration.html" TargetMode="External"/><Relationship Id="rId38" Type="http://schemas.openxmlformats.org/officeDocument/2006/relationships/hyperlink" Target="https://github.com/s525080/PartyGuardWeb/blob/master/app/controller/guarduseredit.js" TargetMode="External"/><Relationship Id="rId46" Type="http://schemas.openxmlformats.org/officeDocument/2006/relationships/image" Target="media/image13.png"/><Relationship Id="rId59" Type="http://schemas.openxmlformats.org/officeDocument/2006/relationships/image" Target="media/image20.PNG"/><Relationship Id="rId67" Type="http://schemas.openxmlformats.org/officeDocument/2006/relationships/theme" Target="theme/theme1.xml"/><Relationship Id="rId20" Type="http://schemas.openxmlformats.org/officeDocument/2006/relationships/hyperlink" Target="https://github.com/s525080/PartyGuardWeb/blob/master/app/view/Navbar/Login.html" TargetMode="External"/><Relationship Id="rId41" Type="http://schemas.openxmlformats.org/officeDocument/2006/relationships/image" Target="media/image12.png"/><Relationship Id="rId54" Type="http://schemas.openxmlformats.org/officeDocument/2006/relationships/hyperlink" Target="https://github.com/s525080/PartyGuardWeb/blob/3439cbedbec565f01fb0918e3a8b6ee033df6837/BasicPassowrd.js" TargetMode="External"/><Relationship Id="rId62" Type="http://schemas.openxmlformats.org/officeDocument/2006/relationships/hyperlink" Target="https://github.com/s525080/PartyGuardWeb/blob/54c7eb5c6eb00fecc532088a17bb80c93f365ee8/integrationesting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699</Words>
  <Characters>968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ga,Spandana</dc:creator>
  <cp:keywords/>
  <dc:description/>
  <cp:lastModifiedBy>Parise,Prem Abishai</cp:lastModifiedBy>
  <cp:revision>2</cp:revision>
  <dcterms:created xsi:type="dcterms:W3CDTF">2016-11-04T06:11:00Z</dcterms:created>
  <dcterms:modified xsi:type="dcterms:W3CDTF">2016-11-04T06:11:00Z</dcterms:modified>
</cp:coreProperties>
</file>